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hysiotherapist position at [Clinic/Hospital Name] in Brazil Rio de Janeiro. With a strong academic foundation, hands-on experience, and a deep passion for rehabilitation and patient-centered care, I am eager to contribute my skills to your esteemed institution. As a dedicated physiotherapist with [X years] of experience in both clinical and community settings, I have developed a unique ability to combine scientific knowledge with compassionate care. My goal is to support the physical recovery and overall well-being of patients in Brazil Rio de Janeiro, where the demand for skilled healthcare professionals like myself continues to grow.</w:t>
      </w:r>
    </w:p>
    <w:p>
      <w:pPr>
        <w:pStyle w:val="BodyText"/>
      </w:pPr>
      <w:r>
        <w:t xml:space="preserve">My journey as a Physiotherapist began in [Your Country/Region], where I earned my degree in [Degree Name] from [University Name]. During my studies, I focused on musculoskeletal, neurological, and cardiopulmonary physiotherapy, which equipped me with a comprehensive understanding of human anatomy and movement. This foundation was further strengthened through internships at [Hospital/Clinic Names], where I gained practical experience in treating patients with a wide range of conditions, from post-surgical rehabilitation to chronic pain management. These experiences solidified my commitment to the field and inspired me to pursue opportunities that align with my values of empathy, innovation, and excellence.</w:t>
      </w:r>
    </w:p>
    <w:p>
      <w:pPr>
        <w:pStyle w:val="BodyText"/>
      </w:pPr>
      <w:r>
        <w:t xml:space="preserve">Working as a Physiotherapist in Brazil Rio de Janeiro presents an exciting opportunity to merge my professional expertise with the unique cultural and healthcare landscape of this vibrant city. I have long admired Brazil’s dedication to holistic health and its rich traditions of combining modern medicine with alternative therapies. In Rio de Janeiro, where the population is diverse and the demand for accessible healthcare services is high, I am confident that my skills in patient assessment, treatment planning, and rehabilitation can make a meaningful impact. My ability to communicate effectively in [Language(s), e.g., Portuguese] ensures that I can connect with patients and their families, fostering trust and collaboration in every session.</w:t>
      </w:r>
    </w:p>
    <w:p>
      <w:pPr>
        <w:pStyle w:val="BodyText"/>
      </w:pPr>
      <w:r>
        <w:t xml:space="preserve">One of my core strengths as a Physiotherapist is my ability to adapt treatment strategies to meet the individual needs of each patient. In Brazil Rio de Janeiro, where patients may present with a variety of conditions influenced by lifestyle, environment, and cultural practices, this adaptability is essential. For example, during my time at [Previous Workplace], I designed personalized exercise programs for athletes recovering from sports injuries while also providing home-based care for elderly patients with mobility challenges. This experience taught me the importance of patience, creativity, and continuous learning—qualities I believe are critical to delivering effective physiotherapy services in any setting.</w:t>
      </w:r>
    </w:p>
    <w:p>
      <w:pPr>
        <w:pStyle w:val="BodyText"/>
      </w:pPr>
      <w:r>
        <w:t xml:space="preserve">What sets me apart as a Physiotherapist is my commitment to lifelong learning and professional growth. I regularly attend workshops and conferences to stay updated on the latest advancements in rehabilitation techniques, such as [specific techniques or technologies, e.g., manual therapy, electrotherapy, or virtual reality-based therapy]. In Brazil Rio de Janeiro, where healthcare is rapidly evolving, I am eager to contribute my knowledge of evidence-based practices while also embracing new methodologies that can enhance patient outcomes. Additionally, I have experience working in multidisciplinary teams alongside doctors, nurses, and other specialists to provide comprehensive care—a collaboration that is vital in complex cases.</w:t>
      </w:r>
    </w:p>
    <w:p>
      <w:pPr>
        <w:pStyle w:val="BodyText"/>
      </w:pPr>
      <w:r>
        <w:t xml:space="preserve">My interest in Brazil Rio de Janeiro is not only professional but also personal. The city’s dynamic energy, cultural richness, and natural beauty have always inspired me. I am particularly drawn to the opportunity to work in a region where physiotherapy can play a transformative role in improving quality of life. Whether it is helping patients regain mobility after an accident, managing chronic conditions through targeted exercises, or educating communities on injury prevention, I am passionate about making a difference in the lives of those I serve. In Rio de Janeiro, I see a chance to combine my technical skills with my desire to contribute to a thriving healthcare system.</w:t>
      </w:r>
    </w:p>
    <w:p>
      <w:pPr>
        <w:pStyle w:val="BodyText"/>
      </w:pPr>
      <w:r>
        <w:t xml:space="preserve">I am also deeply committed to fostering inclusivity and accessibility in healthcare. Brazil Rio de Janeiro is home to a diverse population, and as a Physiotherapist, I aim to ensure that all patients receive equitable care regardless of their socioeconomic background. I have volunteered with organizations that provide free physiotherapy services to underserved communities, which has reinforced my belief in the importance of breaking down barriers to healthcare access. This aligns with my goal of working at [Clinic/Hospital Name], where I can continue this mission while supporting the institution’s values.</w:t>
      </w:r>
    </w:p>
    <w:p>
      <w:pPr>
        <w:pStyle w:val="BodyText"/>
      </w:pPr>
      <w:r>
        <w:t xml:space="preserve">Finally, I would like to express my enthusiasm for the opportunity to join your team as a Physiotherapist in Brazil Rio de Janeiro. I am confident that my skills, experience, and dedication will align with your clinic’s mission of delivering high-quality care. I would welcome the chance to discuss how my background and vision can contribute to the success of your organization. Thank you for considering my application. I look forward to the possibility of collaborating with you and making a lasting impact in the field of physiotherapy in Brazil Rio de Janeiro.</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otherapist Position in Brazil Rio de Janeiro</dc:title>
  <dc:creator/>
  <cp:keywords/>
  <dcterms:created xsi:type="dcterms:W3CDTF">2026-07-23T20:57:06Z</dcterms:created>
  <dcterms:modified xsi:type="dcterms:W3CDTF">2026-07-23T20:57:06Z</dcterms:modified>
</cp:coreProperties>
</file>

<file path=docProps/custom.xml><?xml version="1.0" encoding="utf-8"?>
<Properties xmlns="http://schemas.openxmlformats.org/officeDocument/2006/custom-properties" xmlns:vt="http://schemas.openxmlformats.org/officeDocument/2006/docPropsVTypes"/>
</file>